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06A8" w:rsidRDefault="00CE38A7" w:rsidP="00960C20">
      <w:pPr>
        <w:jc w:val="center"/>
      </w:pPr>
      <w:r>
        <w:t>Homework3</w:t>
      </w:r>
    </w:p>
    <w:p w:rsidR="00960C20" w:rsidRDefault="00960C20" w:rsidP="00960C20">
      <w:pPr>
        <w:jc w:val="center"/>
      </w:pPr>
      <w:r>
        <w:t>INF 638</w:t>
      </w:r>
    </w:p>
    <w:p w:rsidR="00960C20" w:rsidRDefault="00960C20" w:rsidP="00960C20">
      <w:pPr>
        <w:jc w:val="center"/>
      </w:pPr>
      <w:r>
        <w:t>Jun Rao (jr2339@nau.edu)</w:t>
      </w:r>
    </w:p>
    <w:p w:rsidR="00CE38A7" w:rsidRDefault="00CE38A7" w:rsidP="00CE38A7">
      <w:r>
        <w:t xml:space="preserve">Extend Galois field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F</m:t>
            </m:r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sub>
        </m:sSub>
      </m:oMath>
    </w:p>
    <w:p w:rsidR="00CE38A7" w:rsidRDefault="00CE38A7" w:rsidP="00CE38A7">
      <w:r>
        <w:t xml:space="preserve">Ex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F</m:t>
            </m:r>
          </m:e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sup>
            </m:sSup>
          </m:sub>
        </m:sSub>
      </m:oMath>
      <w:r>
        <w:t xml:space="preserve"> </w:t>
      </w:r>
      <w:r>
        <w:t>are</w:t>
      </w:r>
      <w:r>
        <w:t xml:space="preserve"> represented by polynomials: A(x) =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+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+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:rsidR="00CE38A7" w:rsidRDefault="00CE38A7" w:rsidP="00CE38A7">
      <w:r>
        <w:t>Elements :(0,1, x, x+1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+1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+x,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+x+1)</w:t>
      </w:r>
    </w:p>
    <w:p w:rsidR="00CE38A7" w:rsidRDefault="003D7D6A" w:rsidP="00F05E2B">
      <w:r>
        <w:t>1.</w:t>
      </w:r>
      <w:r w:rsidR="00CE38A7">
        <w:t>Prepare the multiplication table, the irreducible polynomial is</w:t>
      </w:r>
      <w:r w:rsidR="009F091A">
        <w:t xml:space="preserve"> P</w:t>
      </w:r>
      <w:r w:rsidR="009F091A">
        <w:t xml:space="preserve">(x) =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9F091A">
        <w:t xml:space="preserve"> +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 w:rsidR="009F091A">
        <w:t xml:space="preserve"> + </w:t>
      </w:r>
      <w:r w:rsidR="009F091A"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1"/>
        <w:gridCol w:w="741"/>
        <w:gridCol w:w="1022"/>
        <w:gridCol w:w="961"/>
        <w:gridCol w:w="850"/>
        <w:gridCol w:w="907"/>
        <w:gridCol w:w="1121"/>
        <w:gridCol w:w="1105"/>
        <w:gridCol w:w="1322"/>
      </w:tblGrid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4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00(0)</w:t>
            </w:r>
          </w:p>
        </w:tc>
        <w:tc>
          <w:tcPr>
            <w:tcW w:w="1022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01(1)</w:t>
            </w:r>
          </w:p>
        </w:tc>
        <w:tc>
          <w:tcPr>
            <w:tcW w:w="96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10</w:t>
            </w:r>
            <w:r>
              <w:rPr>
                <w:sz w:val="16"/>
                <w:szCs w:val="16"/>
              </w:rPr>
              <w:t>(2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850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11</w:t>
            </w:r>
            <w:r>
              <w:rPr>
                <w:sz w:val="16"/>
                <w:szCs w:val="16"/>
              </w:rPr>
              <w:t>(3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907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100(</w:t>
            </w:r>
            <w:r>
              <w:rPr>
                <w:sz w:val="16"/>
                <w:szCs w:val="16"/>
              </w:rPr>
              <w:t>4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11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101(</w:t>
            </w:r>
            <w:r>
              <w:rPr>
                <w:sz w:val="16"/>
                <w:szCs w:val="16"/>
              </w:rPr>
              <w:t>5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1105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110(</w:t>
            </w:r>
            <w:r>
              <w:rPr>
                <w:sz w:val="16"/>
                <w:szCs w:val="16"/>
              </w:rPr>
              <w:t>6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1322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111(</w:t>
            </w:r>
            <w:r>
              <w:rPr>
                <w:sz w:val="16"/>
                <w:szCs w:val="16"/>
              </w:rPr>
              <w:t>7</w:t>
            </w:r>
            <w:r w:rsidRPr="008258C8">
              <w:rPr>
                <w:sz w:val="16"/>
                <w:szCs w:val="16"/>
              </w:rPr>
              <w:t>)</w:t>
            </w:r>
          </w:p>
        </w:tc>
      </w:tr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00 (0)</w:t>
            </w:r>
          </w:p>
        </w:tc>
        <w:tc>
          <w:tcPr>
            <w:tcW w:w="74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022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96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850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907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1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105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322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</w:tr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01 (1)</w:t>
            </w:r>
          </w:p>
        </w:tc>
        <w:tc>
          <w:tcPr>
            <w:tcW w:w="74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022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6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850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907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121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105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322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</w:tr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 xml:space="preserve">010 </w:t>
            </w:r>
            <w:r>
              <w:rPr>
                <w:sz w:val="16"/>
                <w:szCs w:val="16"/>
              </w:rPr>
              <w:t>(2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74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022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96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850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907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1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05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322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</w:tr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11</w:t>
            </w:r>
            <w:r>
              <w:rPr>
                <w:sz w:val="16"/>
                <w:szCs w:val="16"/>
              </w:rPr>
              <w:t>(3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74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022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96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850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907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121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105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322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</w:tr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100 (</w:t>
            </w:r>
            <w:r>
              <w:rPr>
                <w:sz w:val="16"/>
                <w:szCs w:val="16"/>
              </w:rPr>
              <w:t>4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74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022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96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850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907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121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05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322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</w:tr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101</w:t>
            </w:r>
            <w:r>
              <w:rPr>
                <w:sz w:val="16"/>
                <w:szCs w:val="16"/>
              </w:rPr>
              <w:t>(5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74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022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96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850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907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121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1105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322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</w:tr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110(</w:t>
            </w:r>
            <w:r>
              <w:rPr>
                <w:sz w:val="16"/>
                <w:szCs w:val="16"/>
              </w:rPr>
              <w:t>6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74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022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961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850" w:type="dxa"/>
          </w:tcPr>
          <w:p w:rsidR="003A0269" w:rsidRPr="008258C8" w:rsidRDefault="003A0269" w:rsidP="003A0269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907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121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1105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1322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</w:tr>
      <w:tr w:rsidR="003A0269" w:rsidTr="008315B2">
        <w:tc>
          <w:tcPr>
            <w:tcW w:w="132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111(</w:t>
            </w:r>
            <w:r>
              <w:rPr>
                <w:sz w:val="16"/>
                <w:szCs w:val="16"/>
              </w:rPr>
              <w:t>7</w:t>
            </w:r>
            <w:r w:rsidRPr="008258C8">
              <w:rPr>
                <w:sz w:val="16"/>
                <w:szCs w:val="16"/>
              </w:rPr>
              <w:t>)</w:t>
            </w:r>
          </w:p>
        </w:tc>
        <w:tc>
          <w:tcPr>
            <w:tcW w:w="74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 w:rsidRPr="008258C8">
              <w:rPr>
                <w:sz w:val="16"/>
                <w:szCs w:val="16"/>
              </w:rPr>
              <w:t>0</w:t>
            </w:r>
          </w:p>
        </w:tc>
        <w:tc>
          <w:tcPr>
            <w:tcW w:w="1022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961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850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907" w:type="dxa"/>
          </w:tcPr>
          <w:p w:rsidR="003A0269" w:rsidRPr="008258C8" w:rsidRDefault="003A0269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121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6</w:t>
            </w:r>
          </w:p>
        </w:tc>
        <w:tc>
          <w:tcPr>
            <w:tcW w:w="1105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1322" w:type="dxa"/>
          </w:tcPr>
          <w:p w:rsidR="003A0269" w:rsidRPr="008258C8" w:rsidRDefault="005C0893" w:rsidP="008315B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</w:tbl>
    <w:p w:rsidR="00F05E2B" w:rsidRDefault="00F05E2B" w:rsidP="005C0893"/>
    <w:p w:rsidR="00F44D2A" w:rsidRDefault="00F44D2A" w:rsidP="00F44D2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"/>
        <w:gridCol w:w="691"/>
        <w:gridCol w:w="958"/>
        <w:gridCol w:w="990"/>
        <w:gridCol w:w="990"/>
        <w:gridCol w:w="1069"/>
        <w:gridCol w:w="1111"/>
        <w:gridCol w:w="1095"/>
        <w:gridCol w:w="1310"/>
      </w:tblGrid>
      <w:tr w:rsidR="003A0269" w:rsidRPr="003A0269" w:rsidTr="003A0269">
        <w:tc>
          <w:tcPr>
            <w:tcW w:w="1136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91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00(0)</w:t>
            </w:r>
          </w:p>
        </w:tc>
        <w:tc>
          <w:tcPr>
            <w:tcW w:w="958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  <w:r w:rsidRPr="003A0269">
              <w:rPr>
                <w:sz w:val="18"/>
                <w:szCs w:val="18"/>
              </w:rPr>
              <w:t>0</w:t>
            </w:r>
            <w:r w:rsidRPr="003A0269">
              <w:rPr>
                <w:sz w:val="18"/>
                <w:szCs w:val="18"/>
              </w:rPr>
              <w:t>1(1</w:t>
            </w:r>
            <w:r w:rsidRPr="003A0269">
              <w:rPr>
                <w:sz w:val="18"/>
                <w:szCs w:val="18"/>
              </w:rPr>
              <w:t>)</w:t>
            </w:r>
          </w:p>
        </w:tc>
        <w:tc>
          <w:tcPr>
            <w:tcW w:w="990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10(x)</w:t>
            </w:r>
          </w:p>
        </w:tc>
        <w:tc>
          <w:tcPr>
            <w:tcW w:w="990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11(x+1)</w:t>
            </w:r>
          </w:p>
        </w:tc>
        <w:tc>
          <w:tcPr>
            <w:tcW w:w="1069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100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</m:oMath>
            <w:r w:rsidRPr="003A0269">
              <w:rPr>
                <w:sz w:val="18"/>
                <w:szCs w:val="18"/>
              </w:rPr>
              <w:t>)</w:t>
            </w:r>
          </w:p>
        </w:tc>
        <w:tc>
          <w:tcPr>
            <w:tcW w:w="1111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101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</m:oMath>
            <w:r w:rsidRPr="003A0269">
              <w:rPr>
                <w:sz w:val="18"/>
                <w:szCs w:val="18"/>
              </w:rPr>
              <w:t>+1)</w:t>
            </w:r>
          </w:p>
        </w:tc>
        <w:tc>
          <w:tcPr>
            <w:tcW w:w="1095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110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</m:oMath>
            <w:r w:rsidRPr="003A0269">
              <w:rPr>
                <w:sz w:val="18"/>
                <w:szCs w:val="18"/>
              </w:rPr>
              <w:t>+x)</w:t>
            </w:r>
          </w:p>
        </w:tc>
        <w:tc>
          <w:tcPr>
            <w:tcW w:w="1310" w:type="dxa"/>
          </w:tcPr>
          <w:p w:rsidR="0094545B" w:rsidRPr="003A0269" w:rsidRDefault="0094545B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111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</m:oMath>
            <w:r w:rsidR="00FD608C" w:rsidRPr="003A0269">
              <w:rPr>
                <w:sz w:val="18"/>
                <w:szCs w:val="18"/>
              </w:rPr>
              <w:t>+x+1)</w:t>
            </w:r>
          </w:p>
        </w:tc>
      </w:tr>
      <w:tr w:rsidR="003A0269" w:rsidRPr="003A0269" w:rsidTr="003A0269">
        <w:tc>
          <w:tcPr>
            <w:tcW w:w="1136" w:type="dxa"/>
          </w:tcPr>
          <w:p w:rsidR="0094545B" w:rsidRPr="003A0269" w:rsidRDefault="00FD608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00 (0)</w:t>
            </w:r>
          </w:p>
        </w:tc>
        <w:tc>
          <w:tcPr>
            <w:tcW w:w="691" w:type="dxa"/>
          </w:tcPr>
          <w:p w:rsidR="0094545B" w:rsidRPr="003A0269" w:rsidRDefault="009F57D4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58" w:type="dxa"/>
          </w:tcPr>
          <w:p w:rsidR="0094545B" w:rsidRPr="003A0269" w:rsidRDefault="006F3BCD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94545B" w:rsidRPr="003A0269" w:rsidRDefault="004F11A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:rsidR="0094545B" w:rsidRPr="003A0269" w:rsidRDefault="004F11A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1069" w:type="dxa"/>
          </w:tcPr>
          <w:p w:rsidR="0094545B" w:rsidRPr="003A0269" w:rsidRDefault="004F11A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1111" w:type="dxa"/>
          </w:tcPr>
          <w:p w:rsidR="0094545B" w:rsidRPr="003A0269" w:rsidRDefault="004F11A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1095" w:type="dxa"/>
          </w:tcPr>
          <w:p w:rsidR="0094545B" w:rsidRPr="003A0269" w:rsidRDefault="004F11A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1310" w:type="dxa"/>
          </w:tcPr>
          <w:p w:rsidR="0094545B" w:rsidRPr="003A0269" w:rsidRDefault="004F11A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</w:tr>
      <w:tr w:rsidR="003A0269" w:rsidRPr="003A0269" w:rsidTr="003A0269">
        <w:tc>
          <w:tcPr>
            <w:tcW w:w="1136" w:type="dxa"/>
          </w:tcPr>
          <w:p w:rsidR="0094545B" w:rsidRPr="003A0269" w:rsidRDefault="00FD608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01 (1)</w:t>
            </w:r>
          </w:p>
        </w:tc>
        <w:tc>
          <w:tcPr>
            <w:tcW w:w="691" w:type="dxa"/>
          </w:tcPr>
          <w:p w:rsidR="0094545B" w:rsidRPr="003A0269" w:rsidRDefault="009F57D4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58" w:type="dxa"/>
          </w:tcPr>
          <w:p w:rsidR="0094545B" w:rsidRPr="005C0893" w:rsidRDefault="006F3BCD" w:rsidP="009F57D4">
            <w:pPr>
              <w:jc w:val="center"/>
              <w:rPr>
                <w:b/>
                <w:sz w:val="18"/>
                <w:szCs w:val="18"/>
              </w:rPr>
            </w:pPr>
            <w:r w:rsidRPr="005C0893">
              <w:rPr>
                <w:b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+1</m:t>
                </m:r>
              </m:oMath>
            </m:oMathPara>
          </w:p>
        </w:tc>
        <w:tc>
          <w:tcPr>
            <w:tcW w:w="1069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111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1</m:t>
                </m:r>
              </m:oMath>
            </m:oMathPara>
          </w:p>
        </w:tc>
        <w:tc>
          <w:tcPr>
            <w:tcW w:w="1095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x</m:t>
                </m:r>
              </m:oMath>
            </m:oMathPara>
          </w:p>
        </w:tc>
        <w:tc>
          <w:tcPr>
            <w:tcW w:w="1310" w:type="dxa"/>
          </w:tcPr>
          <w:p w:rsidR="0094545B" w:rsidRPr="003A0269" w:rsidRDefault="004C7779" w:rsidP="009F57D4">
            <w:pPr>
              <w:jc w:val="center"/>
              <w:rPr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+x</m:t>
              </m:r>
            </m:oMath>
            <w:r w:rsidRPr="003A0269">
              <w:rPr>
                <w:sz w:val="18"/>
                <w:szCs w:val="18"/>
              </w:rPr>
              <w:t>+1</w:t>
            </w:r>
          </w:p>
        </w:tc>
      </w:tr>
      <w:tr w:rsidR="003A0269" w:rsidRPr="003A0269" w:rsidTr="003A0269">
        <w:tc>
          <w:tcPr>
            <w:tcW w:w="1136" w:type="dxa"/>
          </w:tcPr>
          <w:p w:rsidR="0094545B" w:rsidRPr="003A0269" w:rsidRDefault="00FD608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10 (x)</w:t>
            </w:r>
          </w:p>
        </w:tc>
        <w:tc>
          <w:tcPr>
            <w:tcW w:w="691" w:type="dxa"/>
          </w:tcPr>
          <w:p w:rsidR="0094545B" w:rsidRPr="003A0269" w:rsidRDefault="009F57D4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58" w:type="dxa"/>
          </w:tcPr>
          <w:p w:rsidR="0094545B" w:rsidRPr="003A0269" w:rsidRDefault="006F3BCD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x</m:t>
                </m:r>
              </m:oMath>
            </m:oMathPara>
          </w:p>
        </w:tc>
        <w:tc>
          <w:tcPr>
            <w:tcW w:w="1069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+1</m:t>
                </m:r>
              </m:oMath>
            </m:oMathPara>
          </w:p>
        </w:tc>
        <w:tc>
          <w:tcPr>
            <w:tcW w:w="1111" w:type="dxa"/>
          </w:tcPr>
          <w:p w:rsidR="0094545B" w:rsidRPr="005C0893" w:rsidRDefault="008258C8" w:rsidP="009F57D4">
            <w:pPr>
              <w:jc w:val="center"/>
              <w:rPr>
                <w:b/>
                <w:sz w:val="18"/>
                <w:szCs w:val="18"/>
              </w:rPr>
            </w:pPr>
            <w:r w:rsidRPr="005C0893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095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+x</m:t>
              </m:r>
            </m:oMath>
            <w:r w:rsidRPr="003A0269">
              <w:rPr>
                <w:sz w:val="18"/>
                <w:szCs w:val="18"/>
              </w:rPr>
              <w:t>+1</w:t>
            </w:r>
          </w:p>
        </w:tc>
        <w:tc>
          <w:tcPr>
            <w:tcW w:w="1310" w:type="dxa"/>
          </w:tcPr>
          <w:p w:rsidR="0094545B" w:rsidRPr="003A0269" w:rsidRDefault="004C7779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x</m:t>
                </m:r>
              </m:oMath>
            </m:oMathPara>
          </w:p>
        </w:tc>
      </w:tr>
      <w:tr w:rsidR="003A0269" w:rsidRPr="003A0269" w:rsidTr="003A0269">
        <w:tc>
          <w:tcPr>
            <w:tcW w:w="1136" w:type="dxa"/>
          </w:tcPr>
          <w:p w:rsidR="0094545B" w:rsidRPr="003A0269" w:rsidRDefault="00FD608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11(x+1)</w:t>
            </w:r>
          </w:p>
        </w:tc>
        <w:tc>
          <w:tcPr>
            <w:tcW w:w="691" w:type="dxa"/>
          </w:tcPr>
          <w:p w:rsidR="0094545B" w:rsidRPr="003A0269" w:rsidRDefault="009F57D4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58" w:type="dxa"/>
          </w:tcPr>
          <w:p w:rsidR="0094545B" w:rsidRPr="003A0269" w:rsidRDefault="006F3BCD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+1</m:t>
                </m:r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x</m:t>
                </m:r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1</m:t>
                </m:r>
              </m:oMath>
            </m:oMathPara>
          </w:p>
        </w:tc>
        <w:tc>
          <w:tcPr>
            <w:tcW w:w="1069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+x</m:t>
              </m:r>
            </m:oMath>
            <w:r w:rsidRPr="003A0269">
              <w:rPr>
                <w:sz w:val="18"/>
                <w:szCs w:val="18"/>
              </w:rPr>
              <w:t>+1</w:t>
            </w:r>
          </w:p>
        </w:tc>
        <w:tc>
          <w:tcPr>
            <w:tcW w:w="1111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95" w:type="dxa"/>
          </w:tcPr>
          <w:p w:rsidR="0094545B" w:rsidRPr="005C0893" w:rsidRDefault="008258C8" w:rsidP="009F57D4">
            <w:pPr>
              <w:jc w:val="center"/>
              <w:rPr>
                <w:b/>
                <w:sz w:val="18"/>
                <w:szCs w:val="18"/>
              </w:rPr>
            </w:pPr>
            <w:r w:rsidRPr="005C0893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310" w:type="dxa"/>
          </w:tcPr>
          <w:p w:rsidR="0094545B" w:rsidRPr="003A0269" w:rsidRDefault="004C7779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</w:tr>
      <w:tr w:rsidR="003A0269" w:rsidRPr="003A0269" w:rsidTr="003A0269">
        <w:tc>
          <w:tcPr>
            <w:tcW w:w="1136" w:type="dxa"/>
          </w:tcPr>
          <w:p w:rsidR="0094545B" w:rsidRPr="003A0269" w:rsidRDefault="00FD608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100 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</m:oMath>
            <w:r w:rsidRPr="003A0269">
              <w:rPr>
                <w:sz w:val="18"/>
                <w:szCs w:val="18"/>
              </w:rPr>
              <w:t>)</w:t>
            </w:r>
          </w:p>
        </w:tc>
        <w:tc>
          <w:tcPr>
            <w:tcW w:w="691" w:type="dxa"/>
          </w:tcPr>
          <w:p w:rsidR="0094545B" w:rsidRPr="003A0269" w:rsidRDefault="009F57D4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58" w:type="dxa"/>
          </w:tcPr>
          <w:p w:rsidR="0094545B" w:rsidRPr="003A0269" w:rsidRDefault="006F3BCD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+1</m:t>
                </m:r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+x</m:t>
              </m:r>
            </m:oMath>
            <w:r w:rsidRPr="003A0269">
              <w:rPr>
                <w:sz w:val="18"/>
                <w:szCs w:val="18"/>
              </w:rPr>
              <w:t>+1</w:t>
            </w:r>
          </w:p>
        </w:tc>
        <w:tc>
          <w:tcPr>
            <w:tcW w:w="1069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x</m:t>
                </m:r>
              </m:oMath>
            </m:oMathPara>
          </w:p>
        </w:tc>
        <w:tc>
          <w:tcPr>
            <w:tcW w:w="1111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1095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x</m:t>
                </m:r>
              </m:oMath>
            </m:oMathPara>
          </w:p>
        </w:tc>
        <w:tc>
          <w:tcPr>
            <w:tcW w:w="1310" w:type="dxa"/>
          </w:tcPr>
          <w:p w:rsidR="0094545B" w:rsidRPr="005C0893" w:rsidRDefault="004C7779" w:rsidP="009F57D4">
            <w:pPr>
              <w:jc w:val="center"/>
              <w:rPr>
                <w:b/>
                <w:sz w:val="18"/>
                <w:szCs w:val="18"/>
              </w:rPr>
            </w:pPr>
            <w:r w:rsidRPr="005C0893">
              <w:rPr>
                <w:b/>
                <w:sz w:val="18"/>
                <w:szCs w:val="18"/>
              </w:rPr>
              <w:t>1</w:t>
            </w:r>
          </w:p>
        </w:tc>
      </w:tr>
      <w:tr w:rsidR="003A0269" w:rsidRPr="003A0269" w:rsidTr="003A0269">
        <w:tc>
          <w:tcPr>
            <w:tcW w:w="1136" w:type="dxa"/>
          </w:tcPr>
          <w:p w:rsidR="0094545B" w:rsidRPr="003A0269" w:rsidRDefault="00FD608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101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</m:oMath>
            <w:r w:rsidRPr="003A0269">
              <w:rPr>
                <w:sz w:val="18"/>
                <w:szCs w:val="18"/>
              </w:rPr>
              <w:t>+1)</w:t>
            </w:r>
          </w:p>
        </w:tc>
        <w:tc>
          <w:tcPr>
            <w:tcW w:w="691" w:type="dxa"/>
          </w:tcPr>
          <w:p w:rsidR="0094545B" w:rsidRPr="003A0269" w:rsidRDefault="009F57D4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58" w:type="dxa"/>
          </w:tcPr>
          <w:p w:rsidR="0094545B" w:rsidRPr="003A0269" w:rsidRDefault="006F3BCD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1</m:t>
                </m:r>
              </m:oMath>
            </m:oMathPara>
          </w:p>
        </w:tc>
        <w:tc>
          <w:tcPr>
            <w:tcW w:w="990" w:type="dxa"/>
          </w:tcPr>
          <w:p w:rsidR="0094545B" w:rsidRPr="005C0893" w:rsidRDefault="008258C8" w:rsidP="009F57D4">
            <w:pPr>
              <w:jc w:val="center"/>
              <w:rPr>
                <w:b/>
                <w:sz w:val="18"/>
                <w:szCs w:val="18"/>
              </w:rPr>
            </w:pPr>
            <w:r w:rsidRPr="005C0893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69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1111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+x</m:t>
              </m:r>
            </m:oMath>
            <w:r w:rsidRPr="003A0269">
              <w:rPr>
                <w:sz w:val="18"/>
                <w:szCs w:val="18"/>
              </w:rPr>
              <w:t>+1</w:t>
            </w:r>
          </w:p>
        </w:tc>
        <w:tc>
          <w:tcPr>
            <w:tcW w:w="1095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+1</m:t>
                </m:r>
              </m:oMath>
            </m:oMathPara>
          </w:p>
        </w:tc>
        <w:tc>
          <w:tcPr>
            <w:tcW w:w="1310" w:type="dxa"/>
          </w:tcPr>
          <w:p w:rsidR="0094545B" w:rsidRPr="003A0269" w:rsidRDefault="004C7779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x</m:t>
                </m:r>
              </m:oMath>
            </m:oMathPara>
          </w:p>
        </w:tc>
      </w:tr>
      <w:tr w:rsidR="003A0269" w:rsidRPr="003A0269" w:rsidTr="003A0269">
        <w:tc>
          <w:tcPr>
            <w:tcW w:w="1136" w:type="dxa"/>
          </w:tcPr>
          <w:p w:rsidR="0094545B" w:rsidRPr="003A0269" w:rsidRDefault="00FD608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110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</m:oMath>
            <w:r w:rsidRPr="003A0269">
              <w:rPr>
                <w:sz w:val="18"/>
                <w:szCs w:val="18"/>
              </w:rPr>
              <w:t>+x)</w:t>
            </w:r>
          </w:p>
        </w:tc>
        <w:tc>
          <w:tcPr>
            <w:tcW w:w="691" w:type="dxa"/>
          </w:tcPr>
          <w:p w:rsidR="0094545B" w:rsidRPr="003A0269" w:rsidRDefault="009F57D4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58" w:type="dxa"/>
          </w:tcPr>
          <w:p w:rsidR="0094545B" w:rsidRPr="003A0269" w:rsidRDefault="004F11AC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x</m:t>
                </m:r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+x</m:t>
              </m:r>
            </m:oMath>
            <w:r w:rsidRPr="003A0269">
              <w:rPr>
                <w:sz w:val="18"/>
                <w:szCs w:val="18"/>
              </w:rPr>
              <w:t>+1</w:t>
            </w:r>
          </w:p>
        </w:tc>
        <w:tc>
          <w:tcPr>
            <w:tcW w:w="990" w:type="dxa"/>
          </w:tcPr>
          <w:p w:rsidR="0094545B" w:rsidRPr="005C0893" w:rsidRDefault="008258C8" w:rsidP="009F57D4">
            <w:pPr>
              <w:jc w:val="center"/>
              <w:rPr>
                <w:b/>
                <w:sz w:val="18"/>
                <w:szCs w:val="18"/>
              </w:rPr>
            </w:pPr>
            <w:r w:rsidRPr="005C0893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069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1</m:t>
                </m:r>
              </m:oMath>
            </m:oMathPara>
          </w:p>
        </w:tc>
        <w:tc>
          <w:tcPr>
            <w:tcW w:w="1111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+1</m:t>
                </m:r>
              </m:oMath>
            </m:oMathPara>
          </w:p>
        </w:tc>
        <w:tc>
          <w:tcPr>
            <w:tcW w:w="1095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1310" w:type="dxa"/>
          </w:tcPr>
          <w:p w:rsidR="0094545B" w:rsidRPr="003A0269" w:rsidRDefault="004C7779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</m:oMath>
            </m:oMathPara>
          </w:p>
        </w:tc>
      </w:tr>
      <w:tr w:rsidR="003A0269" w:rsidRPr="003A0269" w:rsidTr="003A0269">
        <w:tc>
          <w:tcPr>
            <w:tcW w:w="1136" w:type="dxa"/>
          </w:tcPr>
          <w:p w:rsidR="0094545B" w:rsidRPr="003A0269" w:rsidRDefault="00FD608C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111(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</m:oMath>
            <w:r w:rsidRPr="003A0269">
              <w:rPr>
                <w:sz w:val="18"/>
                <w:szCs w:val="18"/>
              </w:rPr>
              <w:t>+x+1)</w:t>
            </w:r>
          </w:p>
        </w:tc>
        <w:tc>
          <w:tcPr>
            <w:tcW w:w="691" w:type="dxa"/>
          </w:tcPr>
          <w:p w:rsidR="0094545B" w:rsidRPr="003A0269" w:rsidRDefault="009F57D4" w:rsidP="009F57D4">
            <w:pPr>
              <w:jc w:val="center"/>
              <w:rPr>
                <w:sz w:val="18"/>
                <w:szCs w:val="18"/>
              </w:rPr>
            </w:pPr>
            <w:r w:rsidRPr="003A0269">
              <w:rPr>
                <w:sz w:val="18"/>
                <w:szCs w:val="18"/>
              </w:rPr>
              <w:t>0</w:t>
            </w:r>
          </w:p>
        </w:tc>
        <w:tc>
          <w:tcPr>
            <w:tcW w:w="958" w:type="dxa"/>
          </w:tcPr>
          <w:p w:rsidR="0094545B" w:rsidRPr="003A0269" w:rsidRDefault="004F11AC" w:rsidP="009F57D4">
            <w:pPr>
              <w:jc w:val="center"/>
              <w:rPr>
                <w:sz w:val="18"/>
                <w:szCs w:val="18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18"/>
                  <w:szCs w:val="18"/>
                </w:rPr>
                <m:t>+x</m:t>
              </m:r>
            </m:oMath>
            <w:r w:rsidRPr="003A0269">
              <w:rPr>
                <w:sz w:val="18"/>
                <w:szCs w:val="18"/>
              </w:rPr>
              <w:t>+1</w:t>
            </w:r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1</m:t>
                </m:r>
              </m:oMath>
            </m:oMathPara>
          </w:p>
        </w:tc>
        <w:tc>
          <w:tcPr>
            <w:tcW w:w="990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1069" w:type="dxa"/>
          </w:tcPr>
          <w:p w:rsidR="0094545B" w:rsidRPr="005C0893" w:rsidRDefault="008258C8" w:rsidP="009F57D4">
            <w:pPr>
              <w:jc w:val="center"/>
              <w:rPr>
                <w:b/>
                <w:sz w:val="18"/>
                <w:szCs w:val="18"/>
              </w:rPr>
            </w:pPr>
            <w:r w:rsidRPr="005C0893">
              <w:rPr>
                <w:b/>
                <w:sz w:val="18"/>
                <w:szCs w:val="18"/>
              </w:rPr>
              <w:t>1</w:t>
            </w:r>
          </w:p>
        </w:tc>
        <w:tc>
          <w:tcPr>
            <w:tcW w:w="1111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18"/>
                    <w:szCs w:val="18"/>
                  </w:rPr>
                  <m:t>+</m:t>
                </m:r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1095" w:type="dxa"/>
          </w:tcPr>
          <w:p w:rsidR="0094545B" w:rsidRPr="003A0269" w:rsidRDefault="008258C8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310" w:type="dxa"/>
          </w:tcPr>
          <w:p w:rsidR="0094545B" w:rsidRPr="003A0269" w:rsidRDefault="004C7779" w:rsidP="009F57D4">
            <w:pPr>
              <w:jc w:val="center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+1</m:t>
                </m:r>
              </m:oMath>
            </m:oMathPara>
          </w:p>
        </w:tc>
      </w:tr>
    </w:tbl>
    <w:p w:rsidR="00F44D2A" w:rsidRDefault="00F44D2A" w:rsidP="00F44D2A"/>
    <w:p w:rsidR="00CE38A7" w:rsidRDefault="003D7D6A" w:rsidP="00CE38A7">
      <w:r>
        <w:t>2.Find the inver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37EE" w:rsidTr="004C37EE">
        <w:tc>
          <w:tcPr>
            <w:tcW w:w="4675" w:type="dxa"/>
          </w:tcPr>
          <w:p w:rsidR="004C37EE" w:rsidRPr="004C37EE" w:rsidRDefault="004C37EE" w:rsidP="004C37EE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(x)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:rsidR="004C37EE" w:rsidRPr="004C37EE" w:rsidRDefault="004C37EE" w:rsidP="004C37EE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sub>
                    <m:r>
                      <w:rPr>
                        <w:rFonts w:ascii="Cambria Math" w:hAnsi="Cambria Math"/>
                      </w:rPr>
                      <m:t>(x)</m:t>
                    </m:r>
                  </m:sub>
                </m:sSub>
              </m:oMath>
            </m:oMathPara>
          </w:p>
        </w:tc>
      </w:tr>
      <w:tr w:rsidR="004C37EE" w:rsidTr="004C37EE">
        <w:tc>
          <w:tcPr>
            <w:tcW w:w="4675" w:type="dxa"/>
          </w:tcPr>
          <w:p w:rsidR="004C37EE" w:rsidRPr="004C37EE" w:rsidRDefault="004C37EE" w:rsidP="004C37EE">
            <w:pPr>
              <w:jc w:val="center"/>
              <w:rPr>
                <w:rFonts w:ascii="Calibri" w:eastAsia="DengXian" w:hAnsi="Calibri" w:cs="Times New Roman"/>
              </w:rPr>
            </w:pPr>
            <w:r w:rsidRPr="004C37EE">
              <w:rPr>
                <w:rFonts w:ascii="Calibri" w:eastAsia="DengXian" w:hAnsi="Calibri" w:cs="Times New Roman"/>
              </w:rPr>
              <w:t>1</w:t>
            </w:r>
          </w:p>
        </w:tc>
        <w:tc>
          <w:tcPr>
            <w:tcW w:w="4675" w:type="dxa"/>
          </w:tcPr>
          <w:p w:rsidR="004C37EE" w:rsidRPr="004C37EE" w:rsidRDefault="004C37EE" w:rsidP="004C37EE">
            <w:pPr>
              <w:jc w:val="center"/>
              <w:rPr>
                <w:rFonts w:ascii="Calibri" w:eastAsia="DengXian" w:hAnsi="Calibri" w:cs="Times New Roman"/>
              </w:rPr>
            </w:pPr>
            <w:r w:rsidRPr="004C37EE">
              <w:rPr>
                <w:rFonts w:ascii="Calibri" w:eastAsia="DengXian" w:hAnsi="Calibri" w:cs="Times New Roman"/>
              </w:rPr>
              <w:t>1</w:t>
            </w:r>
          </w:p>
        </w:tc>
      </w:tr>
      <w:tr w:rsidR="004C37EE" w:rsidTr="004C37EE">
        <w:tc>
          <w:tcPr>
            <w:tcW w:w="4675" w:type="dxa"/>
          </w:tcPr>
          <w:p w:rsidR="004C37EE" w:rsidRPr="004C37EE" w:rsidRDefault="004C37EE" w:rsidP="004C37EE">
            <w:pPr>
              <w:jc w:val="center"/>
              <w:rPr>
                <w:rFonts w:ascii="Calibri" w:eastAsia="DengXian" w:hAnsi="Calibri" w:cs="Times New Roman"/>
              </w:rPr>
            </w:pPr>
            <w:r w:rsidRPr="004C37EE">
              <w:t>x</w:t>
            </w:r>
          </w:p>
        </w:tc>
        <w:tc>
          <w:tcPr>
            <w:tcW w:w="4675" w:type="dxa"/>
          </w:tcPr>
          <w:p w:rsidR="004C37EE" w:rsidRPr="004C37EE" w:rsidRDefault="004C37EE" w:rsidP="004C37EE">
            <w:pPr>
              <w:jc w:val="center"/>
              <w:rPr>
                <w:rFonts w:ascii="Calibri" w:eastAsia="DengXian" w:hAnsi="Calibri" w:cs="Times New Roman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4C37EE">
              <w:t>+1</w:t>
            </w:r>
          </w:p>
        </w:tc>
      </w:tr>
      <w:tr w:rsidR="004C37EE" w:rsidTr="004C37EE">
        <w:tc>
          <w:tcPr>
            <w:tcW w:w="4675" w:type="dxa"/>
          </w:tcPr>
          <w:p w:rsidR="004C37EE" w:rsidRPr="004C37EE" w:rsidRDefault="004C37EE" w:rsidP="004C37EE">
            <w:pPr>
              <w:jc w:val="center"/>
            </w:pPr>
            <w:r w:rsidRPr="004C37EE">
              <w:t>x+1</w:t>
            </w:r>
          </w:p>
        </w:tc>
        <w:tc>
          <w:tcPr>
            <w:tcW w:w="4675" w:type="dxa"/>
          </w:tcPr>
          <w:p w:rsidR="004C37EE" w:rsidRPr="004C37EE" w:rsidRDefault="004C37EE" w:rsidP="004C37EE">
            <w:pPr>
              <w:jc w:val="center"/>
              <w:rPr>
                <w:rFonts w:ascii="Calibri" w:eastAsia="DengXian" w:hAnsi="Calibri" w:cs="Times New Roman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4C37EE">
              <w:t>+x</w:t>
            </w:r>
          </w:p>
        </w:tc>
      </w:tr>
      <w:tr w:rsidR="004C37EE" w:rsidTr="004C37EE">
        <w:tc>
          <w:tcPr>
            <w:tcW w:w="4675" w:type="dxa"/>
          </w:tcPr>
          <w:p w:rsidR="004C37EE" w:rsidRPr="004C37EE" w:rsidRDefault="004C37EE" w:rsidP="004C37EE">
            <w:pPr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4675" w:type="dxa"/>
          </w:tcPr>
          <w:p w:rsidR="004C37EE" w:rsidRPr="004C37EE" w:rsidRDefault="004C37EE" w:rsidP="004C37EE">
            <w:pPr>
              <w:jc w:val="center"/>
              <w:rPr>
                <w:rFonts w:ascii="Calibri" w:eastAsia="DengXian" w:hAnsi="Calibri" w:cs="Times New Roman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4C37EE">
              <w:t>+x+1</w:t>
            </w:r>
          </w:p>
        </w:tc>
      </w:tr>
    </w:tbl>
    <w:p w:rsidR="004C37EE" w:rsidRDefault="004C37EE" w:rsidP="00CE38A7">
      <w:bookmarkStart w:id="0" w:name="_GoBack"/>
      <w:bookmarkEnd w:id="0"/>
    </w:p>
    <w:sectPr w:rsidR="004C37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666D9C"/>
    <w:multiLevelType w:val="hybridMultilevel"/>
    <w:tmpl w:val="188291CA"/>
    <w:lvl w:ilvl="0" w:tplc="3D903B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A821DE"/>
    <w:multiLevelType w:val="hybridMultilevel"/>
    <w:tmpl w:val="7A6AD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0E35F9"/>
    <w:multiLevelType w:val="hybridMultilevel"/>
    <w:tmpl w:val="CD0CE6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N7K0NDcwMjYyNTNR0lEKTi0uzszPAykwrAUA7NkbiywAAAA="/>
  </w:docVars>
  <w:rsids>
    <w:rsidRoot w:val="00960C20"/>
    <w:rsid w:val="003A0269"/>
    <w:rsid w:val="003D7D6A"/>
    <w:rsid w:val="004C37EE"/>
    <w:rsid w:val="004C7779"/>
    <w:rsid w:val="004F11AC"/>
    <w:rsid w:val="005C0893"/>
    <w:rsid w:val="006F3BCD"/>
    <w:rsid w:val="007206A8"/>
    <w:rsid w:val="008258C8"/>
    <w:rsid w:val="0094545B"/>
    <w:rsid w:val="00960C20"/>
    <w:rsid w:val="009F091A"/>
    <w:rsid w:val="009F57D4"/>
    <w:rsid w:val="00CE38A7"/>
    <w:rsid w:val="00F05E2B"/>
    <w:rsid w:val="00F44D2A"/>
    <w:rsid w:val="00FD6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11E98"/>
  <w15:chartTrackingRefBased/>
  <w15:docId w15:val="{283A98AC-CB4C-482E-866E-8722C66BA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38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38A7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CE38A7"/>
    <w:rPr>
      <w:color w:val="808080"/>
    </w:rPr>
  </w:style>
  <w:style w:type="paragraph" w:styleId="ListParagraph">
    <w:name w:val="List Paragraph"/>
    <w:basedOn w:val="Normal"/>
    <w:uiPriority w:val="34"/>
    <w:qFormat/>
    <w:rsid w:val="00F44D2A"/>
    <w:pPr>
      <w:ind w:left="720"/>
      <w:contextualSpacing/>
    </w:pPr>
  </w:style>
  <w:style w:type="table" w:styleId="TableGrid">
    <w:name w:val="Table Grid"/>
    <w:basedOn w:val="TableNormal"/>
    <w:uiPriority w:val="39"/>
    <w:rsid w:val="00945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09-21T04:10:00Z</dcterms:created>
  <dcterms:modified xsi:type="dcterms:W3CDTF">2018-09-21T04:10:00Z</dcterms:modified>
</cp:coreProperties>
</file>